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ABA62" w14:textId="0DF93111" w:rsidR="00BA4B39" w:rsidRPr="00473E3C" w:rsidRDefault="00BA4B39" w:rsidP="00B43877">
      <w:pPr>
        <w:rPr>
          <w:lang w:val="sk-SK"/>
        </w:rPr>
      </w:pPr>
    </w:p>
    <w:p w14:paraId="2BDC0310" w14:textId="5BFA657D" w:rsidR="00B43877" w:rsidRPr="00473E3C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val="sk-SK" w:eastAsia="sk-SK"/>
        </w:rPr>
      </w:pPr>
      <w:r w:rsidRPr="00473E3C"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val="sk-SK" w:eastAsia="sk-SK"/>
        </w:rPr>
        <w:t>OPIS PROJEKTU</w:t>
      </w:r>
    </w:p>
    <w:p w14:paraId="680E041A" w14:textId="77777777" w:rsidR="00DD0DE2" w:rsidRDefault="00DD0DE2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3D5A09D1" w14:textId="63EBCC6B" w:rsidR="00A2678A" w:rsidRPr="00D81933" w:rsidRDefault="00DD0DE2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 pre účel výzvy s</w:t>
      </w:r>
      <w:r w:rsidRPr="00D81933">
        <w:rPr>
          <w:rFonts w:ascii="Arial" w:eastAsia="Times New Roman" w:hAnsi="Arial" w:cs="Arial"/>
          <w:sz w:val="22"/>
          <w:szCs w:val="22"/>
          <w:lang w:val="sk-SK" w:eastAsia="sk-SK"/>
        </w:rPr>
        <w:t> 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ó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om 09I02-03-V02 - 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„</w:t>
      </w:r>
      <w:proofErr w:type="spellStart"/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atching</w:t>
      </w:r>
      <w:proofErr w:type="spellEnd"/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“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granty ku zdrojom z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í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kan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ý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 od s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ú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romn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é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ho sektora v r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á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ci v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ý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kumnej spolupr</w:t>
      </w:r>
      <w:r w:rsidRPr="00D81933">
        <w:rPr>
          <w:rFonts w:ascii="Arial Narrow" w:eastAsia="Times New Roman" w:hAnsi="Arial Narrow" w:cs="Arial Narrow"/>
          <w:sz w:val="22"/>
          <w:szCs w:val="22"/>
          <w:lang w:val="sk-SK" w:eastAsia="sk-SK"/>
        </w:rPr>
        <w:t>á</w:t>
      </w:r>
      <w:r w:rsidRPr="00D8193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e.</w:t>
      </w:r>
    </w:p>
    <w:p w14:paraId="6E9E8EBB" w14:textId="53D68C66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tbl>
      <w:tblPr>
        <w:tblStyle w:val="Mriekatabuky"/>
        <w:tblW w:w="9493" w:type="dxa"/>
        <w:tblLook w:val="04A0" w:firstRow="1" w:lastRow="0" w:firstColumn="1" w:lastColumn="0" w:noHBand="0" w:noVBand="1"/>
      </w:tblPr>
      <w:tblGrid>
        <w:gridCol w:w="1146"/>
        <w:gridCol w:w="1764"/>
        <w:gridCol w:w="1319"/>
        <w:gridCol w:w="1193"/>
        <w:gridCol w:w="1094"/>
        <w:gridCol w:w="940"/>
        <w:gridCol w:w="2037"/>
      </w:tblGrid>
      <w:tr w:rsidR="002568FC" w:rsidRPr="00473E3C" w14:paraId="5F46E4F7" w14:textId="77777777" w:rsidTr="00F33D24">
        <w:tc>
          <w:tcPr>
            <w:tcW w:w="9493" w:type="dxa"/>
            <w:gridSpan w:val="7"/>
            <w:shd w:val="clear" w:color="auto" w:fill="2E74B5" w:themeFill="accent5" w:themeFillShade="BF"/>
          </w:tcPr>
          <w:p w14:paraId="1D8DAD87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. Všeobecné informácie o projekte</w:t>
            </w:r>
          </w:p>
        </w:tc>
      </w:tr>
      <w:tr w:rsidR="002568FC" w:rsidRPr="00473E3C" w14:paraId="3D3528E3" w14:textId="77777777" w:rsidTr="00F33D24">
        <w:trPr>
          <w:trHeight w:val="286"/>
        </w:trPr>
        <w:tc>
          <w:tcPr>
            <w:tcW w:w="2910" w:type="dxa"/>
            <w:gridSpan w:val="2"/>
          </w:tcPr>
          <w:p w14:paraId="3DCAB82A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jektu</w:t>
            </w:r>
          </w:p>
        </w:tc>
        <w:tc>
          <w:tcPr>
            <w:tcW w:w="6583" w:type="dxa"/>
            <w:gridSpan w:val="5"/>
          </w:tcPr>
          <w:p w14:paraId="2507F455" w14:textId="3F5F185D" w:rsidR="002568FC" w:rsidRPr="00B1494A" w:rsidRDefault="001B6FD2" w:rsidP="00BF3018">
            <w:pPr>
              <w:spacing w:before="60" w:after="60"/>
              <w:jc w:val="both"/>
              <w:rPr>
                <w:rFonts w:ascii="Arial Narrow" w:hAnsi="Arial Narrow" w:cs="Calibri"/>
                <w:iCs/>
                <w:lang w:val="sk-SK"/>
              </w:rPr>
            </w:pPr>
            <w:r>
              <w:rPr>
                <w:rFonts w:ascii="Arial Narrow" w:hAnsi="Arial Narrow" w:cs="Calibri"/>
                <w:iCs/>
                <w:lang w:val="sk-SK"/>
              </w:rPr>
              <w:t>„</w:t>
            </w:r>
            <w:proofErr w:type="spellStart"/>
            <w:r w:rsidR="00451D49" w:rsidRPr="00D55F1C">
              <w:rPr>
                <w:rFonts w:ascii="Arial Narrow" w:hAnsi="Arial Narrow" w:cs="Calibri"/>
                <w:iCs/>
                <w:lang w:val="sk-SK"/>
              </w:rPr>
              <w:t>Matching</w:t>
            </w:r>
            <w:proofErr w:type="spellEnd"/>
            <w:r w:rsidRPr="00D55F1C">
              <w:rPr>
                <w:rFonts w:ascii="Arial Narrow" w:hAnsi="Arial Narrow" w:cs="Calibri"/>
                <w:iCs/>
                <w:lang w:val="sk-SK"/>
              </w:rPr>
              <w:t>“</w:t>
            </w:r>
            <w:r w:rsidR="00451D49" w:rsidRPr="00D55F1C">
              <w:rPr>
                <w:rFonts w:ascii="Arial Narrow" w:hAnsi="Arial Narrow" w:cs="Calibri"/>
                <w:iCs/>
                <w:lang w:val="sk-SK"/>
              </w:rPr>
              <w:t xml:space="preserve"> granty ku zdrojom získaným od súkromného sektora v rámci výskumnej spolupráce</w:t>
            </w:r>
            <w:r w:rsidR="00451D49" w:rsidRPr="00D55F1C">
              <w:rPr>
                <w:rFonts w:ascii="Arial" w:hAnsi="Arial" w:cs="Arial"/>
                <w:iCs/>
                <w:lang w:val="sk-SK"/>
              </w:rPr>
              <w:t> </w:t>
            </w:r>
            <w:r w:rsidR="008D0988" w:rsidRPr="00D55F1C">
              <w:rPr>
                <w:rStyle w:val="normaltextrun"/>
                <w:rFonts w:ascii="Arial Narrow" w:hAnsi="Arial Narrow"/>
                <w:i/>
                <w:iCs/>
                <w:color w:val="767171"/>
                <w:shd w:val="clear" w:color="auto" w:fill="FFFFFF"/>
              </w:rPr>
              <w:t>&lt;</w:t>
            </w:r>
            <w:proofErr w:type="spellStart"/>
            <w:r w:rsidR="008D0988" w:rsidRPr="00D55F1C">
              <w:rPr>
                <w:rStyle w:val="normaltextrun"/>
                <w:rFonts w:ascii="Arial Narrow" w:hAnsi="Arial Narrow"/>
                <w:i/>
                <w:iCs/>
                <w:color w:val="767171"/>
                <w:shd w:val="clear" w:color="auto" w:fill="FFFFFF"/>
              </w:rPr>
              <w:t>identifikácia</w:t>
            </w:r>
            <w:proofErr w:type="spellEnd"/>
            <w:r w:rsidR="008D0988" w:rsidRPr="00D55F1C">
              <w:rPr>
                <w:rStyle w:val="normaltextrun"/>
                <w:rFonts w:ascii="Arial Narrow" w:hAnsi="Arial Narrow"/>
                <w:i/>
                <w:iCs/>
                <w:color w:val="767171"/>
                <w:shd w:val="clear" w:color="auto" w:fill="FFFFFF"/>
              </w:rPr>
              <w:t xml:space="preserve"> </w:t>
            </w:r>
            <w:proofErr w:type="spellStart"/>
            <w:r w:rsidR="008D0988" w:rsidRPr="00D55F1C">
              <w:rPr>
                <w:rStyle w:val="normaltextrun"/>
                <w:rFonts w:ascii="Arial Narrow" w:hAnsi="Arial Narrow"/>
                <w:i/>
                <w:iCs/>
                <w:color w:val="767171"/>
                <w:shd w:val="clear" w:color="auto" w:fill="FFFFFF"/>
              </w:rPr>
              <w:t>žiadateľa</w:t>
            </w:r>
            <w:proofErr w:type="spellEnd"/>
            <w:r w:rsidR="008D0988" w:rsidRPr="00D55F1C">
              <w:rPr>
                <w:rStyle w:val="normaltextrun"/>
                <w:rFonts w:ascii="Arial Narrow" w:hAnsi="Arial Narrow"/>
                <w:i/>
                <w:iCs/>
                <w:color w:val="767171"/>
                <w:shd w:val="clear" w:color="auto" w:fill="FFFFFF"/>
              </w:rPr>
              <w:t>&gt;</w:t>
            </w:r>
          </w:p>
        </w:tc>
      </w:tr>
      <w:tr w:rsidR="002568FC" w:rsidRPr="00473E3C" w14:paraId="12CC90F0" w14:textId="77777777" w:rsidTr="00F33D24">
        <w:trPr>
          <w:trHeight w:val="265"/>
        </w:trPr>
        <w:tc>
          <w:tcPr>
            <w:tcW w:w="2910" w:type="dxa"/>
            <w:gridSpan w:val="2"/>
          </w:tcPr>
          <w:p w14:paraId="3B6E554C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ód projektu</w:t>
            </w:r>
          </w:p>
        </w:tc>
        <w:tc>
          <w:tcPr>
            <w:tcW w:w="6583" w:type="dxa"/>
            <w:gridSpan w:val="5"/>
          </w:tcPr>
          <w:p w14:paraId="12CB0D5E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</w:p>
        </w:tc>
      </w:tr>
      <w:tr w:rsidR="002568FC" w:rsidRPr="00473E3C" w14:paraId="1A089F75" w14:textId="77777777" w:rsidTr="00F33D24">
        <w:trPr>
          <w:trHeight w:val="256"/>
        </w:trPr>
        <w:tc>
          <w:tcPr>
            <w:tcW w:w="2910" w:type="dxa"/>
            <w:gridSpan w:val="2"/>
          </w:tcPr>
          <w:p w14:paraId="4CE10D18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Názov programu</w:t>
            </w:r>
          </w:p>
        </w:tc>
        <w:tc>
          <w:tcPr>
            <w:tcW w:w="6583" w:type="dxa"/>
            <w:gridSpan w:val="5"/>
          </w:tcPr>
          <w:p w14:paraId="70C03D9D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>Plán obnovy a odolnosti SR</w:t>
            </w:r>
          </w:p>
        </w:tc>
      </w:tr>
      <w:tr w:rsidR="002568FC" w:rsidRPr="00473E3C" w14:paraId="4BCF9143" w14:textId="77777777" w:rsidTr="00F33D24">
        <w:trPr>
          <w:trHeight w:val="234"/>
        </w:trPr>
        <w:tc>
          <w:tcPr>
            <w:tcW w:w="2910" w:type="dxa"/>
            <w:gridSpan w:val="2"/>
          </w:tcPr>
          <w:p w14:paraId="57DA02E0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Komponent</w:t>
            </w:r>
          </w:p>
        </w:tc>
        <w:tc>
          <w:tcPr>
            <w:tcW w:w="6583" w:type="dxa"/>
            <w:gridSpan w:val="5"/>
          </w:tcPr>
          <w:p w14:paraId="61AD2E21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9. </w:t>
            </w:r>
            <w:r w:rsidRPr="00473E3C">
              <w:rPr>
                <w:rFonts w:ascii="Arial Narrow" w:eastAsia="Times New Roman" w:hAnsi="Arial Narrow" w:cstheme="minorHAnsi"/>
                <w:lang w:val="sk-SK"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2568FC" w:rsidRPr="00473E3C" w14:paraId="07CCEE97" w14:textId="77777777" w:rsidTr="00F33D24">
        <w:trPr>
          <w:trHeight w:val="212"/>
        </w:trPr>
        <w:tc>
          <w:tcPr>
            <w:tcW w:w="2910" w:type="dxa"/>
            <w:gridSpan w:val="2"/>
          </w:tcPr>
          <w:p w14:paraId="7504990B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Investícia</w:t>
            </w:r>
          </w:p>
        </w:tc>
        <w:tc>
          <w:tcPr>
            <w:tcW w:w="6583" w:type="dxa"/>
            <w:gridSpan w:val="5"/>
          </w:tcPr>
          <w:p w14:paraId="4C7035CE" w14:textId="0769DCF2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>2. Podpora spolupráce firiem, akademického sektora a organizácií výskumu a vývoja</w:t>
            </w:r>
          </w:p>
        </w:tc>
      </w:tr>
      <w:tr w:rsidR="002568FC" w:rsidRPr="00473E3C" w14:paraId="6495E347" w14:textId="77777777" w:rsidTr="00F33D24">
        <w:trPr>
          <w:trHeight w:val="190"/>
        </w:trPr>
        <w:tc>
          <w:tcPr>
            <w:tcW w:w="2910" w:type="dxa"/>
            <w:gridSpan w:val="2"/>
          </w:tcPr>
          <w:p w14:paraId="66443D53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Schéma pomoci</w:t>
            </w:r>
          </w:p>
        </w:tc>
        <w:tc>
          <w:tcPr>
            <w:tcW w:w="6583" w:type="dxa"/>
            <w:gridSpan w:val="5"/>
          </w:tcPr>
          <w:p w14:paraId="62F17802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neuplatňuje sa </w:t>
            </w:r>
          </w:p>
        </w:tc>
      </w:tr>
      <w:tr w:rsidR="002568FC" w:rsidRPr="00473E3C" w14:paraId="730DE825" w14:textId="77777777" w:rsidTr="00F33D24">
        <w:trPr>
          <w:trHeight w:val="404"/>
        </w:trPr>
        <w:tc>
          <w:tcPr>
            <w:tcW w:w="9493" w:type="dxa"/>
            <w:gridSpan w:val="7"/>
            <w:shd w:val="clear" w:color="auto" w:fill="2E74B5" w:themeFill="accent5" w:themeFillShade="BF"/>
          </w:tcPr>
          <w:p w14:paraId="653D12FA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II. Financovanie projektu</w:t>
            </w:r>
          </w:p>
        </w:tc>
      </w:tr>
      <w:tr w:rsidR="002568FC" w:rsidRPr="00473E3C" w14:paraId="5F3FAD37" w14:textId="77777777" w:rsidTr="00F33D24">
        <w:trPr>
          <w:trHeight w:val="104"/>
        </w:trPr>
        <w:tc>
          <w:tcPr>
            <w:tcW w:w="2910" w:type="dxa"/>
            <w:gridSpan w:val="2"/>
          </w:tcPr>
          <w:p w14:paraId="778FBFC9" w14:textId="77777777" w:rsidR="002568FC" w:rsidRPr="00473E3C" w:rsidRDefault="002568FC" w:rsidP="00BF3018">
            <w:pPr>
              <w:spacing w:before="60" w:after="120"/>
              <w:jc w:val="both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Forma financovania</w:t>
            </w:r>
          </w:p>
        </w:tc>
        <w:tc>
          <w:tcPr>
            <w:tcW w:w="6583" w:type="dxa"/>
            <w:gridSpan w:val="5"/>
          </w:tcPr>
          <w:p w14:paraId="60BD7508" w14:textId="383C9BB0" w:rsidR="002568FC" w:rsidRPr="00473E3C" w:rsidRDefault="008715AC" w:rsidP="00D81933">
            <w:pPr>
              <w:spacing w:before="60" w:after="60"/>
              <w:jc w:val="both"/>
              <w:rPr>
                <w:rFonts w:ascii="Arial Narrow" w:hAnsi="Arial Narrow" w:cs="Calibri"/>
                <w:lang w:val="sk-SK"/>
              </w:rPr>
            </w:pPr>
            <w:r w:rsidRPr="00473E3C">
              <w:rPr>
                <w:rFonts w:ascii="Arial Narrow" w:hAnsi="Arial Narrow" w:cs="Calibri"/>
                <w:lang w:val="sk-SK"/>
              </w:rPr>
              <w:t xml:space="preserve">kombinácia – </w:t>
            </w:r>
            <w:proofErr w:type="spellStart"/>
            <w:r w:rsidRPr="00473E3C">
              <w:rPr>
                <w:rFonts w:ascii="Arial Narrow" w:hAnsi="Arial Narrow" w:cs="Calibri"/>
                <w:lang w:val="sk-SK"/>
              </w:rPr>
              <w:t>predfinancovanie</w:t>
            </w:r>
            <w:proofErr w:type="spellEnd"/>
            <w:r w:rsidRPr="00473E3C">
              <w:rPr>
                <w:rFonts w:ascii="Arial Narrow" w:hAnsi="Arial Narrow" w:cs="Calibri"/>
                <w:lang w:val="sk-SK"/>
              </w:rPr>
              <w:t>, refundácia</w:t>
            </w:r>
          </w:p>
        </w:tc>
      </w:tr>
      <w:tr w:rsidR="002568FC" w:rsidRPr="00473E3C" w14:paraId="57CC305A" w14:textId="77777777" w:rsidTr="00F33D24">
        <w:trPr>
          <w:trHeight w:val="50"/>
        </w:trPr>
        <w:tc>
          <w:tcPr>
            <w:tcW w:w="9493" w:type="dxa"/>
            <w:gridSpan w:val="7"/>
            <w:shd w:val="clear" w:color="auto" w:fill="2E74B5" w:themeFill="accent5" w:themeFillShade="BF"/>
          </w:tcPr>
          <w:p w14:paraId="5B293B13" w14:textId="095AF160" w:rsidR="002568FC" w:rsidRPr="00473E3C" w:rsidRDefault="00D81933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II</w:t>
            </w:r>
            <w:r w:rsidR="002568FC"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. Harmonogram projektu</w:t>
            </w:r>
          </w:p>
        </w:tc>
      </w:tr>
      <w:tr w:rsidR="002568FC" w:rsidRPr="00473E3C" w14:paraId="42416BDA" w14:textId="77777777" w:rsidTr="00F33D24">
        <w:trPr>
          <w:trHeight w:val="505"/>
        </w:trPr>
        <w:tc>
          <w:tcPr>
            <w:tcW w:w="2910" w:type="dxa"/>
            <w:gridSpan w:val="2"/>
          </w:tcPr>
          <w:p w14:paraId="4F67CE7A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Začatie realizácie Projektu (MM/RRRR)</w:t>
            </w:r>
          </w:p>
        </w:tc>
        <w:tc>
          <w:tcPr>
            <w:tcW w:w="6583" w:type="dxa"/>
            <w:gridSpan w:val="5"/>
          </w:tcPr>
          <w:p w14:paraId="5C68F9BB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</w:p>
        </w:tc>
      </w:tr>
      <w:tr w:rsidR="002568FC" w:rsidRPr="00473E3C" w14:paraId="4AB111EB" w14:textId="77777777" w:rsidTr="00F33D24">
        <w:trPr>
          <w:trHeight w:val="443"/>
        </w:trPr>
        <w:tc>
          <w:tcPr>
            <w:tcW w:w="2910" w:type="dxa"/>
            <w:gridSpan w:val="2"/>
          </w:tcPr>
          <w:p w14:paraId="62D359C4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Ukončenie vecnej realizácie Projektu (MM/RRRR)</w:t>
            </w:r>
          </w:p>
        </w:tc>
        <w:tc>
          <w:tcPr>
            <w:tcW w:w="6583" w:type="dxa"/>
            <w:gridSpan w:val="5"/>
          </w:tcPr>
          <w:p w14:paraId="6127B0A8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</w:p>
        </w:tc>
      </w:tr>
      <w:tr w:rsidR="002568FC" w:rsidRPr="00473E3C" w14:paraId="2DB5577F" w14:textId="77777777" w:rsidTr="00F33D24">
        <w:trPr>
          <w:trHeight w:val="226"/>
        </w:trPr>
        <w:tc>
          <w:tcPr>
            <w:tcW w:w="9493" w:type="dxa"/>
            <w:gridSpan w:val="7"/>
            <w:shd w:val="clear" w:color="auto" w:fill="2E74B5" w:themeFill="accent5" w:themeFillShade="BF"/>
          </w:tcPr>
          <w:p w14:paraId="06094C00" w14:textId="00EAA514" w:rsidR="002568FC" w:rsidRPr="00473E3C" w:rsidRDefault="00D81933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I</w:t>
            </w:r>
            <w:r w:rsidR="002568FC"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V. Stručný popis projektu</w:t>
            </w:r>
          </w:p>
        </w:tc>
      </w:tr>
      <w:tr w:rsidR="002568FC" w:rsidRPr="00473E3C" w14:paraId="7B429EAD" w14:textId="77777777" w:rsidTr="00F33D24">
        <w:trPr>
          <w:trHeight w:val="322"/>
        </w:trPr>
        <w:tc>
          <w:tcPr>
            <w:tcW w:w="9493" w:type="dxa"/>
            <w:gridSpan w:val="7"/>
          </w:tcPr>
          <w:p w14:paraId="20EA5F28" w14:textId="3BE27A8C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  <w:p w14:paraId="7A842772" w14:textId="3AEA3168" w:rsidR="00473E3C" w:rsidRPr="00473E3C" w:rsidRDefault="00473E3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  <w:p w14:paraId="45763953" w14:textId="6381F71F" w:rsidR="00473E3C" w:rsidRPr="00473E3C" w:rsidRDefault="00473E3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  <w:p w14:paraId="0BF25587" w14:textId="6AC7D9C8" w:rsidR="00473E3C" w:rsidRPr="00473E3C" w:rsidRDefault="00473E3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  <w:p w14:paraId="5A5147F6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</w:p>
        </w:tc>
      </w:tr>
      <w:tr w:rsidR="00441F3F" w:rsidRPr="00473E3C" w14:paraId="58707CBA" w14:textId="77777777" w:rsidTr="00F33D24">
        <w:trPr>
          <w:trHeight w:val="322"/>
        </w:trPr>
        <w:tc>
          <w:tcPr>
            <w:tcW w:w="9493" w:type="dxa"/>
            <w:gridSpan w:val="7"/>
          </w:tcPr>
          <w:p w14:paraId="564CB960" w14:textId="3495C440" w:rsidR="00441F3F" w:rsidRPr="00473E3C" w:rsidRDefault="00441F3F" w:rsidP="00BF3018">
            <w:pPr>
              <w:spacing w:before="60" w:after="60"/>
              <w:jc w:val="both"/>
              <w:rPr>
                <w:rFonts w:ascii="Arial Narrow" w:hAnsi="Arial Narrow" w:cs="Calibri"/>
                <w:i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 xml:space="preserve">V. </w:t>
            </w:r>
            <w:r w:rsidR="00C801DF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Cieľ projektu</w:t>
            </w:r>
          </w:p>
        </w:tc>
      </w:tr>
      <w:tr w:rsidR="002568FC" w:rsidRPr="00473E3C" w14:paraId="163E1818" w14:textId="77777777" w:rsidTr="00F33D24">
        <w:trPr>
          <w:trHeight w:val="322"/>
        </w:trPr>
        <w:tc>
          <w:tcPr>
            <w:tcW w:w="9493" w:type="dxa"/>
            <w:gridSpan w:val="7"/>
            <w:shd w:val="clear" w:color="auto" w:fill="2E74B5" w:themeFill="accent5" w:themeFillShade="BF"/>
          </w:tcPr>
          <w:p w14:paraId="45CE4BC8" w14:textId="6E5C1DB6" w:rsidR="002568FC" w:rsidRPr="00473E3C" w:rsidRDefault="00D81933" w:rsidP="002568FC">
            <w:pPr>
              <w:spacing w:before="60" w:after="60"/>
              <w:jc w:val="both"/>
              <w:rPr>
                <w:rFonts w:ascii="Arial Narrow" w:hAnsi="Arial Narrow" w:cs="Calibri"/>
                <w:b/>
                <w:lang w:val="sk-SK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>V</w:t>
            </w:r>
            <w:r w:rsidR="002568FC"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lang w:val="sk-SK"/>
              </w:rPr>
              <w:t xml:space="preserve">. Identifikácia plánovanej infraštruktúry a prístrojového vybavenia </w:t>
            </w:r>
          </w:p>
        </w:tc>
      </w:tr>
      <w:tr w:rsidR="00DA676C" w:rsidRPr="00473E3C" w14:paraId="44F75CED" w14:textId="77777777" w:rsidTr="00F33D24">
        <w:trPr>
          <w:trHeight w:val="322"/>
        </w:trPr>
        <w:tc>
          <w:tcPr>
            <w:tcW w:w="1146" w:type="dxa"/>
          </w:tcPr>
          <w:p w14:paraId="43C0DADC" w14:textId="420DA6E5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Poradové číslo výdavku</w:t>
            </w:r>
          </w:p>
        </w:tc>
        <w:tc>
          <w:tcPr>
            <w:tcW w:w="1764" w:type="dxa"/>
          </w:tcPr>
          <w:p w14:paraId="1142E3D3" w14:textId="77777777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 xml:space="preserve">Typ výdavku </w:t>
            </w:r>
          </w:p>
          <w:p w14:paraId="672EFB6D" w14:textId="4A20D5E8" w:rsidR="00F925AD" w:rsidRPr="00F925AD" w:rsidRDefault="00F925AD" w:rsidP="00D81933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i/>
                <w:color w:val="A6A6A6" w:themeColor="background1" w:themeShade="A6"/>
                <w:sz w:val="16"/>
                <w:lang w:val="sk-SK"/>
              </w:rPr>
              <w:t>(dlho</w:t>
            </w:r>
            <w:r w:rsidR="00D81933">
              <w:rPr>
                <w:rFonts w:ascii="Arial Narrow" w:hAnsi="Arial Narrow" w:cs="Calibri"/>
                <w:i/>
                <w:color w:val="A6A6A6" w:themeColor="background1" w:themeShade="A6"/>
                <w:sz w:val="16"/>
                <w:lang w:val="sk-SK"/>
              </w:rPr>
              <w:t>dobý hmotný / dlhodobý nehmotný)</w:t>
            </w:r>
          </w:p>
        </w:tc>
        <w:tc>
          <w:tcPr>
            <w:tcW w:w="1319" w:type="dxa"/>
          </w:tcPr>
          <w:p w14:paraId="32146D9E" w14:textId="357F47E0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Názov výdavku</w:t>
            </w:r>
          </w:p>
        </w:tc>
        <w:tc>
          <w:tcPr>
            <w:tcW w:w="1193" w:type="dxa"/>
          </w:tcPr>
          <w:p w14:paraId="3642B520" w14:textId="0A63F618" w:rsidR="00F925AD" w:rsidRPr="00A11443" w:rsidRDefault="00A11443" w:rsidP="00F925AD">
            <w:pPr>
              <w:spacing w:before="60" w:after="60"/>
              <w:rPr>
                <w:rFonts w:ascii="Arial Narrow" w:hAnsi="Arial Narrow" w:cs="Calibri"/>
                <w:sz w:val="16"/>
                <w:lang w:val="sk-SK"/>
              </w:rPr>
            </w:pPr>
            <w:r>
              <w:rPr>
                <w:rFonts w:ascii="Arial Narrow" w:hAnsi="Arial Narrow" w:cs="Calibri"/>
                <w:b/>
                <w:sz w:val="16"/>
                <w:lang w:val="sk-SK"/>
              </w:rPr>
              <w:t>Predpokladaný</w:t>
            </w: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 xml:space="preserve"> dátum úhrady výdavku dodávateľovi</w:t>
            </w:r>
            <w:r>
              <w:rPr>
                <w:rFonts w:ascii="Arial Narrow" w:hAnsi="Arial Narrow" w:cs="Calibri"/>
                <w:sz w:val="16"/>
                <w:lang w:val="sk-SK"/>
              </w:rPr>
              <w:t xml:space="preserve"> (mesiac/rok)</w:t>
            </w:r>
          </w:p>
        </w:tc>
        <w:tc>
          <w:tcPr>
            <w:tcW w:w="1094" w:type="dxa"/>
          </w:tcPr>
          <w:p w14:paraId="34519D57" w14:textId="77777777" w:rsidR="00A11443" w:rsidRPr="00F925AD" w:rsidRDefault="00A11443" w:rsidP="00A11443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Odhadovaná nákupná jednotková cena</w:t>
            </w:r>
          </w:p>
          <w:p w14:paraId="537EB67A" w14:textId="3A0DF224" w:rsidR="00A11443" w:rsidRPr="00F925AD" w:rsidRDefault="00A11443" w:rsidP="00A11443">
            <w:pPr>
              <w:spacing w:before="60" w:after="60"/>
              <w:rPr>
                <w:rFonts w:ascii="Arial Narrow" w:hAnsi="Arial Narrow" w:cs="Calibri"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sz w:val="16"/>
                <w:lang w:val="sk-SK"/>
              </w:rPr>
              <w:t>[v EUR bez DPH]</w:t>
            </w:r>
          </w:p>
        </w:tc>
        <w:tc>
          <w:tcPr>
            <w:tcW w:w="940" w:type="dxa"/>
          </w:tcPr>
          <w:p w14:paraId="2C74F6F3" w14:textId="77777777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Počet jednotiek</w:t>
            </w:r>
          </w:p>
          <w:p w14:paraId="1BCBFCD8" w14:textId="1E3293F5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i/>
                <w:color w:val="A6A6A6" w:themeColor="background1" w:themeShade="A6"/>
                <w:sz w:val="16"/>
                <w:lang w:val="sk-SK"/>
              </w:rPr>
              <w:t>(napr. ks)</w:t>
            </w:r>
          </w:p>
        </w:tc>
        <w:tc>
          <w:tcPr>
            <w:tcW w:w="2037" w:type="dxa"/>
          </w:tcPr>
          <w:p w14:paraId="6EF53DA1" w14:textId="47FD9F69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 xml:space="preserve">Odhadovaná celková nákupná cena </w:t>
            </w:r>
          </w:p>
          <w:p w14:paraId="107072F8" w14:textId="18F8248E" w:rsidR="00F925AD" w:rsidRPr="00F925AD" w:rsidRDefault="00F925AD" w:rsidP="00F925AD">
            <w:pPr>
              <w:spacing w:before="60" w:after="60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sz w:val="16"/>
                <w:lang w:val="sk-SK"/>
              </w:rPr>
              <w:t>[v EUR bez DPH]</w:t>
            </w:r>
          </w:p>
        </w:tc>
      </w:tr>
      <w:tr w:rsidR="00DA676C" w:rsidRPr="00473E3C" w14:paraId="6036FB3D" w14:textId="77777777" w:rsidTr="00F33D24">
        <w:trPr>
          <w:trHeight w:val="322"/>
        </w:trPr>
        <w:tc>
          <w:tcPr>
            <w:tcW w:w="1146" w:type="dxa"/>
          </w:tcPr>
          <w:p w14:paraId="392557C3" w14:textId="50BC7A73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1.</w:t>
            </w:r>
          </w:p>
        </w:tc>
        <w:tc>
          <w:tcPr>
            <w:tcW w:w="1764" w:type="dxa"/>
          </w:tcPr>
          <w:p w14:paraId="60B4B8DA" w14:textId="5DAFB7A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19" w:type="dxa"/>
          </w:tcPr>
          <w:p w14:paraId="1CCCF41B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93" w:type="dxa"/>
          </w:tcPr>
          <w:p w14:paraId="737773AC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094" w:type="dxa"/>
          </w:tcPr>
          <w:p w14:paraId="6E3D1BB9" w14:textId="72DF16B8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940" w:type="dxa"/>
          </w:tcPr>
          <w:p w14:paraId="07FFC004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7" w:type="dxa"/>
          </w:tcPr>
          <w:p w14:paraId="10246B59" w14:textId="1ACEBB9A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DA676C" w:rsidRPr="00473E3C" w14:paraId="5F139186" w14:textId="77777777" w:rsidTr="00F33D24">
        <w:trPr>
          <w:trHeight w:val="322"/>
        </w:trPr>
        <w:tc>
          <w:tcPr>
            <w:tcW w:w="1146" w:type="dxa"/>
          </w:tcPr>
          <w:p w14:paraId="16AFBE07" w14:textId="7CED422E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2.</w:t>
            </w:r>
          </w:p>
        </w:tc>
        <w:tc>
          <w:tcPr>
            <w:tcW w:w="1764" w:type="dxa"/>
          </w:tcPr>
          <w:p w14:paraId="38513F0F" w14:textId="557F7B73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19" w:type="dxa"/>
          </w:tcPr>
          <w:p w14:paraId="2082B763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93" w:type="dxa"/>
          </w:tcPr>
          <w:p w14:paraId="5AD9B004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094" w:type="dxa"/>
          </w:tcPr>
          <w:p w14:paraId="74FDDE48" w14:textId="6110C16F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940" w:type="dxa"/>
          </w:tcPr>
          <w:p w14:paraId="47DC219C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7" w:type="dxa"/>
          </w:tcPr>
          <w:p w14:paraId="1FECEB82" w14:textId="437DB02A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DA676C" w:rsidRPr="00473E3C" w14:paraId="5BD39A75" w14:textId="77777777" w:rsidTr="00F33D24">
        <w:trPr>
          <w:trHeight w:val="322"/>
        </w:trPr>
        <w:tc>
          <w:tcPr>
            <w:tcW w:w="1146" w:type="dxa"/>
          </w:tcPr>
          <w:p w14:paraId="1012D007" w14:textId="0A0FF082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…</w:t>
            </w:r>
          </w:p>
        </w:tc>
        <w:tc>
          <w:tcPr>
            <w:tcW w:w="1764" w:type="dxa"/>
          </w:tcPr>
          <w:p w14:paraId="0CC29D78" w14:textId="2F8B5A45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319" w:type="dxa"/>
          </w:tcPr>
          <w:p w14:paraId="179D5824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193" w:type="dxa"/>
          </w:tcPr>
          <w:p w14:paraId="0A285126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1094" w:type="dxa"/>
          </w:tcPr>
          <w:p w14:paraId="302289FB" w14:textId="3C0AECB9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940" w:type="dxa"/>
          </w:tcPr>
          <w:p w14:paraId="2DFBC17C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7" w:type="dxa"/>
          </w:tcPr>
          <w:p w14:paraId="211FCBA1" w14:textId="6E4D7E86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831C8C" w:rsidRPr="00473E3C" w14:paraId="22364212" w14:textId="77777777" w:rsidTr="00F33D24">
        <w:trPr>
          <w:trHeight w:val="322"/>
        </w:trPr>
        <w:tc>
          <w:tcPr>
            <w:tcW w:w="6516" w:type="dxa"/>
            <w:gridSpan w:val="5"/>
          </w:tcPr>
          <w:p w14:paraId="1F773113" w14:textId="1011447F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  <w:r w:rsidRPr="00F925AD">
              <w:rPr>
                <w:rFonts w:ascii="Arial Narrow" w:hAnsi="Arial Narrow" w:cs="Calibri"/>
                <w:b/>
                <w:sz w:val="16"/>
                <w:lang w:val="sk-SK"/>
              </w:rPr>
              <w:t>SPOLU:</w:t>
            </w:r>
          </w:p>
        </w:tc>
        <w:tc>
          <w:tcPr>
            <w:tcW w:w="940" w:type="dxa"/>
          </w:tcPr>
          <w:p w14:paraId="3AA25F86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  <w:tc>
          <w:tcPr>
            <w:tcW w:w="2037" w:type="dxa"/>
          </w:tcPr>
          <w:p w14:paraId="0237654F" w14:textId="77777777" w:rsidR="00F925AD" w:rsidRPr="00F925AD" w:rsidRDefault="00F925AD" w:rsidP="00BF3018">
            <w:pPr>
              <w:spacing w:before="60" w:after="60"/>
              <w:jc w:val="both"/>
              <w:rPr>
                <w:rFonts w:ascii="Arial Narrow" w:hAnsi="Arial Narrow" w:cs="Calibri"/>
                <w:sz w:val="16"/>
                <w:lang w:val="sk-SK"/>
              </w:rPr>
            </w:pPr>
          </w:p>
        </w:tc>
      </w:tr>
      <w:tr w:rsidR="002568FC" w:rsidRPr="00473E3C" w14:paraId="1A923417" w14:textId="77777777" w:rsidTr="00F33D24">
        <w:tc>
          <w:tcPr>
            <w:tcW w:w="9493" w:type="dxa"/>
            <w:gridSpan w:val="7"/>
            <w:shd w:val="clear" w:color="auto" w:fill="2E74B5" w:themeFill="accent5" w:themeFillShade="BF"/>
          </w:tcPr>
          <w:p w14:paraId="2DF49202" w14:textId="1CA85709" w:rsidR="002568FC" w:rsidRPr="00473E3C" w:rsidRDefault="002568FC" w:rsidP="00D81933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  <w:r w:rsidRPr="00473E3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  <w:t>VI. Rozpočet projektu</w:t>
            </w:r>
          </w:p>
        </w:tc>
      </w:tr>
      <w:tr w:rsidR="002568FC" w:rsidRPr="00473E3C" w14:paraId="7F7F2FF5" w14:textId="77777777" w:rsidTr="00F33D24">
        <w:tc>
          <w:tcPr>
            <w:tcW w:w="2910" w:type="dxa"/>
            <w:gridSpan w:val="2"/>
            <w:shd w:val="clear" w:color="auto" w:fill="FFFFFF" w:themeFill="background1"/>
          </w:tcPr>
          <w:p w14:paraId="75E51644" w14:textId="390AE059" w:rsidR="002568FC" w:rsidRPr="00473E3C" w:rsidRDefault="002568FC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473E3C">
              <w:rPr>
                <w:rFonts w:ascii="Arial Narrow" w:hAnsi="Arial Narrow" w:cs="Calibri"/>
                <w:b/>
                <w:lang w:val="sk-SK"/>
              </w:rPr>
              <w:t>Celková výška Oprávnených výdavkov</w:t>
            </w:r>
            <w:r w:rsidR="00E93F12">
              <w:rPr>
                <w:rFonts w:ascii="Arial Narrow" w:hAnsi="Arial Narrow" w:cs="Calibri"/>
                <w:b/>
                <w:lang w:val="sk-SK"/>
              </w:rPr>
              <w:t xml:space="preserve">              </w:t>
            </w:r>
            <w:r w:rsidR="00E93F12" w:rsidRPr="00BE059F">
              <w:rPr>
                <w:rFonts w:ascii="Arial Narrow" w:hAnsi="Arial Narrow" w:cs="Calibri"/>
                <w:sz w:val="16"/>
                <w:lang w:val="sk-SK"/>
              </w:rPr>
              <w:t>[v EUR]</w:t>
            </w:r>
          </w:p>
        </w:tc>
        <w:tc>
          <w:tcPr>
            <w:tcW w:w="6583" w:type="dxa"/>
            <w:gridSpan w:val="5"/>
            <w:shd w:val="clear" w:color="auto" w:fill="FFFFFF" w:themeFill="background1"/>
          </w:tcPr>
          <w:p w14:paraId="70942C94" w14:textId="77777777" w:rsidR="002568FC" w:rsidRPr="00473E3C" w:rsidRDefault="002568FC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="009A1F1A" w:rsidRPr="00473E3C" w14:paraId="59FD276D" w14:textId="77777777" w:rsidTr="00F33D24">
        <w:tc>
          <w:tcPr>
            <w:tcW w:w="1146" w:type="dxa"/>
            <w:vMerge w:val="restart"/>
            <w:shd w:val="clear" w:color="auto" w:fill="FFFFFF" w:themeFill="background1"/>
          </w:tcPr>
          <w:p w14:paraId="20BC0104" w14:textId="4016A458" w:rsidR="00E93F12" w:rsidRPr="00CD5E08" w:rsidRDefault="00E93F12" w:rsidP="00CD5E08">
            <w:pPr>
              <w:spacing w:before="60" w:after="60"/>
              <w:ind w:right="-95"/>
              <w:rPr>
                <w:rFonts w:ascii="Arial Narrow" w:hAnsi="Arial Narrow" w:cs="Calibri"/>
                <w:i/>
                <w:lang w:val="sk-SK"/>
              </w:rPr>
            </w:pPr>
            <w:r w:rsidRPr="00CD5E08">
              <w:rPr>
                <w:rFonts w:ascii="Arial Narrow" w:hAnsi="Arial Narrow" w:cs="Calibri"/>
                <w:i/>
                <w:lang w:val="sk-SK"/>
              </w:rPr>
              <w:lastRenderedPageBreak/>
              <w:t>z toho</w:t>
            </w:r>
          </w:p>
        </w:tc>
        <w:tc>
          <w:tcPr>
            <w:tcW w:w="1764" w:type="dxa"/>
            <w:shd w:val="clear" w:color="auto" w:fill="FFFFFF" w:themeFill="background1"/>
          </w:tcPr>
          <w:p w14:paraId="4D5FD67E" w14:textId="35E5FEF7" w:rsidR="00E93F12" w:rsidRPr="00473E3C" w:rsidRDefault="00E93F12" w:rsidP="00CD5E08">
            <w:pPr>
              <w:spacing w:before="60" w:after="60"/>
              <w:ind w:right="-102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výška Oprávnených výdavkov</w:t>
            </w:r>
            <w:r>
              <w:rPr>
                <w:rFonts w:ascii="Arial Narrow" w:hAnsi="Arial Narrow" w:cs="Calibri"/>
                <w:lang w:val="sk-SK"/>
              </w:rPr>
              <w:t xml:space="preserve"> bez DPH</w:t>
            </w:r>
            <w:r w:rsidRPr="00473E3C" w:rsidDel="00E93F12">
              <w:rPr>
                <w:rFonts w:ascii="Arial Narrow" w:hAnsi="Arial Narrow" w:cs="Calibri"/>
                <w:b/>
                <w:lang w:val="sk-SK"/>
              </w:rPr>
              <w:t xml:space="preserve"> </w:t>
            </w:r>
          </w:p>
        </w:tc>
        <w:tc>
          <w:tcPr>
            <w:tcW w:w="6583" w:type="dxa"/>
            <w:gridSpan w:val="5"/>
            <w:shd w:val="clear" w:color="auto" w:fill="FFFFFF" w:themeFill="background1"/>
          </w:tcPr>
          <w:p w14:paraId="70B48FCA" w14:textId="77777777" w:rsidR="00E93F12" w:rsidRPr="00473E3C" w:rsidRDefault="00E93F12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  <w:tr w:rsidR="009A1F1A" w:rsidRPr="00473E3C" w14:paraId="013F9BE2" w14:textId="77777777" w:rsidTr="00F33D24">
        <w:tc>
          <w:tcPr>
            <w:tcW w:w="1146" w:type="dxa"/>
            <w:vMerge/>
            <w:shd w:val="clear" w:color="auto" w:fill="FFFFFF" w:themeFill="background1"/>
          </w:tcPr>
          <w:p w14:paraId="18BC1E1B" w14:textId="77777777" w:rsidR="00E93F12" w:rsidRPr="00473E3C" w:rsidRDefault="00E93F12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</w:p>
        </w:tc>
        <w:tc>
          <w:tcPr>
            <w:tcW w:w="1764" w:type="dxa"/>
            <w:shd w:val="clear" w:color="auto" w:fill="FFFFFF" w:themeFill="background1"/>
          </w:tcPr>
          <w:p w14:paraId="5FDE61EE" w14:textId="03D5CC45" w:rsidR="00E93F12" w:rsidRPr="00473E3C" w:rsidRDefault="00E93F12" w:rsidP="00F925AD">
            <w:pPr>
              <w:spacing w:before="60" w:after="60"/>
              <w:rPr>
                <w:rFonts w:ascii="Arial Narrow" w:hAnsi="Arial Narrow" w:cs="Calibri"/>
                <w:b/>
                <w:lang w:val="sk-SK"/>
              </w:rPr>
            </w:pPr>
            <w:r w:rsidRPr="00BE059F">
              <w:rPr>
                <w:rFonts w:ascii="Arial Narrow" w:hAnsi="Arial Narrow" w:cs="Calibri"/>
                <w:lang w:val="sk-SK"/>
              </w:rPr>
              <w:t>DPH</w:t>
            </w:r>
            <w:r>
              <w:rPr>
                <w:rFonts w:ascii="Arial Narrow" w:hAnsi="Arial Narrow" w:cs="Calibri"/>
                <w:lang w:val="sk-SK"/>
              </w:rPr>
              <w:t>*</w:t>
            </w:r>
          </w:p>
        </w:tc>
        <w:tc>
          <w:tcPr>
            <w:tcW w:w="6583" w:type="dxa"/>
            <w:gridSpan w:val="5"/>
            <w:shd w:val="clear" w:color="auto" w:fill="FFFFFF" w:themeFill="background1"/>
          </w:tcPr>
          <w:p w14:paraId="715FBF6D" w14:textId="77777777" w:rsidR="00E93F12" w:rsidRPr="00473E3C" w:rsidRDefault="00E93F12" w:rsidP="00BF3018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  <w:lang w:val="sk-SK"/>
              </w:rPr>
            </w:pPr>
          </w:p>
        </w:tc>
      </w:tr>
    </w:tbl>
    <w:p w14:paraId="1D2249EC" w14:textId="77777777" w:rsidR="00E93F12" w:rsidRPr="00221526" w:rsidRDefault="00E93F12" w:rsidP="00E93F12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221526">
        <w:rPr>
          <w:rFonts w:ascii="Arial Narrow" w:eastAsia="Times New Roman" w:hAnsi="Arial Narrow"/>
          <w:i/>
          <w:lang w:val="sk-SK" w:eastAsia="sk-SK"/>
        </w:rPr>
        <w:t>* ak nie je možné nárokovať vrátenie DPH podľa platnej legislatívy SR</w:t>
      </w:r>
    </w:p>
    <w:p w14:paraId="68D5179E" w14:textId="20904790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5A161E1A" w14:textId="65D115C3" w:rsidR="002568FC" w:rsidRPr="00473E3C" w:rsidRDefault="002568FC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3D1BA590" w14:textId="74C4255F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3DAB2BC" w14:textId="14F84612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A4DB36" w14:textId="77777777" w:rsidR="001614E6" w:rsidRPr="00473E3C" w:rsidRDefault="001614E6" w:rsidP="001614E6">
      <w:p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bookmarkStart w:id="0" w:name="_GoBack"/>
      <w:bookmarkEnd w:id="0"/>
    </w:p>
    <w:sectPr w:rsidR="001614E6" w:rsidRPr="00473E3C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55647" w14:textId="77777777" w:rsidR="00BE6571" w:rsidRDefault="00BE6571" w:rsidP="002568FC">
      <w:r>
        <w:separator/>
      </w:r>
    </w:p>
  </w:endnote>
  <w:endnote w:type="continuationSeparator" w:id="0">
    <w:p w14:paraId="594049CB" w14:textId="77777777" w:rsidR="00BE6571" w:rsidRDefault="00BE6571" w:rsidP="002568FC">
      <w:r>
        <w:continuationSeparator/>
      </w:r>
    </w:p>
  </w:endnote>
  <w:endnote w:type="continuationNotice" w:id="1">
    <w:p w14:paraId="69157007" w14:textId="77777777" w:rsidR="00BE6571" w:rsidRDefault="00BE65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5C62B" w14:textId="77777777" w:rsidR="00BE6571" w:rsidRDefault="00BE6571" w:rsidP="002568FC">
      <w:r>
        <w:separator/>
      </w:r>
    </w:p>
  </w:footnote>
  <w:footnote w:type="continuationSeparator" w:id="0">
    <w:p w14:paraId="61ABC2A4" w14:textId="77777777" w:rsidR="00BE6571" w:rsidRDefault="00BE6571" w:rsidP="002568FC">
      <w:r>
        <w:continuationSeparator/>
      </w:r>
    </w:p>
  </w:footnote>
  <w:footnote w:type="continuationNotice" w:id="1">
    <w:p w14:paraId="42B95CE1" w14:textId="77777777" w:rsidR="00BE6571" w:rsidRDefault="00BE65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1419C" w14:textId="054A324E" w:rsidR="002568FC" w:rsidRPr="002568FC" w:rsidRDefault="002568FC">
    <w:pPr>
      <w:pStyle w:val="Hlavika"/>
      <w:rPr>
        <w:rFonts w:ascii="Arial Narrow" w:hAnsi="Arial Narrow"/>
        <w:i/>
        <w:color w:val="808080" w:themeColor="background1" w:themeShade="80"/>
        <w:sz w:val="18"/>
        <w:lang w:val="sk-SK"/>
      </w:rPr>
    </w:pPr>
    <w:r w:rsidRPr="002568FC">
      <w:rPr>
        <w:rFonts w:ascii="Arial Narrow" w:hAnsi="Arial Narrow"/>
        <w:i/>
        <w:color w:val="808080" w:themeColor="background1" w:themeShade="80"/>
        <w:sz w:val="18"/>
        <w:lang w:val="sk-SK"/>
      </w:rPr>
      <w:t>Príloha č. 2 Zmluvy o poskytnutí prostriedkov mechaniz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307B85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74046"/>
    <w:multiLevelType w:val="hybridMultilevel"/>
    <w:tmpl w:val="7644A2B0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YyMLQ0MDA1NLdQ0lEKTi0uzszPAykwrgUAYjjVtSwAAAA="/>
  </w:docVars>
  <w:rsids>
    <w:rsidRoot w:val="00DC2E64"/>
    <w:rsid w:val="00007BA0"/>
    <w:rsid w:val="00052157"/>
    <w:rsid w:val="00086722"/>
    <w:rsid w:val="00094E5C"/>
    <w:rsid w:val="000964A2"/>
    <w:rsid w:val="000F15D5"/>
    <w:rsid w:val="001614E6"/>
    <w:rsid w:val="001B6FD2"/>
    <w:rsid w:val="00221526"/>
    <w:rsid w:val="002568FC"/>
    <w:rsid w:val="002D54B5"/>
    <w:rsid w:val="002E58D2"/>
    <w:rsid w:val="00345449"/>
    <w:rsid w:val="003724C4"/>
    <w:rsid w:val="003D5F3C"/>
    <w:rsid w:val="003E47ED"/>
    <w:rsid w:val="0040125C"/>
    <w:rsid w:val="00441F3F"/>
    <w:rsid w:val="00451D49"/>
    <w:rsid w:val="0045790A"/>
    <w:rsid w:val="00473E3C"/>
    <w:rsid w:val="00492691"/>
    <w:rsid w:val="00497C13"/>
    <w:rsid w:val="004B5EBC"/>
    <w:rsid w:val="00540CC6"/>
    <w:rsid w:val="005E1B9C"/>
    <w:rsid w:val="00651E6F"/>
    <w:rsid w:val="006B67DD"/>
    <w:rsid w:val="006D6C75"/>
    <w:rsid w:val="006E6409"/>
    <w:rsid w:val="00705DEC"/>
    <w:rsid w:val="00766F35"/>
    <w:rsid w:val="0077548F"/>
    <w:rsid w:val="007B58D1"/>
    <w:rsid w:val="007D5D0E"/>
    <w:rsid w:val="00831C8C"/>
    <w:rsid w:val="008715AC"/>
    <w:rsid w:val="008D0988"/>
    <w:rsid w:val="00907362"/>
    <w:rsid w:val="00963142"/>
    <w:rsid w:val="00987210"/>
    <w:rsid w:val="009A1F1A"/>
    <w:rsid w:val="009A7451"/>
    <w:rsid w:val="00A11443"/>
    <w:rsid w:val="00A2678A"/>
    <w:rsid w:val="00A547E9"/>
    <w:rsid w:val="00AD6866"/>
    <w:rsid w:val="00B0493F"/>
    <w:rsid w:val="00B1494A"/>
    <w:rsid w:val="00B43877"/>
    <w:rsid w:val="00B46BFE"/>
    <w:rsid w:val="00BA4B39"/>
    <w:rsid w:val="00BB07A9"/>
    <w:rsid w:val="00BE6571"/>
    <w:rsid w:val="00BF1809"/>
    <w:rsid w:val="00C05C7D"/>
    <w:rsid w:val="00C703EE"/>
    <w:rsid w:val="00C801DF"/>
    <w:rsid w:val="00CD5E08"/>
    <w:rsid w:val="00D04DA0"/>
    <w:rsid w:val="00D55F1C"/>
    <w:rsid w:val="00D81933"/>
    <w:rsid w:val="00DA676C"/>
    <w:rsid w:val="00DC2E64"/>
    <w:rsid w:val="00DC5E97"/>
    <w:rsid w:val="00DD0DE2"/>
    <w:rsid w:val="00E03CE8"/>
    <w:rsid w:val="00E87207"/>
    <w:rsid w:val="00E93F12"/>
    <w:rsid w:val="00E96EA6"/>
    <w:rsid w:val="00F1361E"/>
    <w:rsid w:val="00F33D24"/>
    <w:rsid w:val="00F925AD"/>
    <w:rsid w:val="00FD6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character" w:styleId="Hypertextovprepojenie">
    <w:name w:val="Hyperlink"/>
    <w:basedOn w:val="Predvolenpsmoodseku"/>
    <w:uiPriority w:val="99"/>
    <w:unhideWhenUsed/>
    <w:rsid w:val="001614E6"/>
    <w:rPr>
      <w:color w:val="0563C1" w:themeColor="hyperlink"/>
      <w:u w:val="single"/>
    </w:rPr>
  </w:style>
  <w:style w:type="table" w:styleId="Mriekatabuky">
    <w:name w:val="Table Grid"/>
    <w:aliases w:val="Deloitte table 3"/>
    <w:basedOn w:val="Normlnatabuka"/>
    <w:uiPriority w:val="39"/>
    <w:rsid w:val="002568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568FC"/>
    <w:rPr>
      <w:rFonts w:eastAsiaTheme="minorEastAsia"/>
      <w:sz w:val="20"/>
      <w:szCs w:val="20"/>
      <w:lang w:val="en-US" w:eastAsia="zh-CN"/>
    </w:rPr>
  </w:style>
  <w:style w:type="paragraph" w:styleId="Pta">
    <w:name w:val="footer"/>
    <w:basedOn w:val="Normlny"/>
    <w:link w:val="PtaChar"/>
    <w:uiPriority w:val="99"/>
    <w:unhideWhenUsed/>
    <w:rsid w:val="002568F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568FC"/>
    <w:rPr>
      <w:rFonts w:eastAsiaTheme="minorEastAsia"/>
      <w:sz w:val="20"/>
      <w:szCs w:val="20"/>
      <w:lang w:val="en-US" w:eastAsia="zh-CN"/>
    </w:rPr>
  </w:style>
  <w:style w:type="character" w:customStyle="1" w:styleId="normaltextrun">
    <w:name w:val="normaltextrun"/>
    <w:basedOn w:val="Predvolenpsmoodseku"/>
    <w:rsid w:val="008D09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44FA41-3BB7-4F09-A0FB-2284BB06FB80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2.xml><?xml version="1.0" encoding="utf-8"?>
<ds:datastoreItem xmlns:ds="http://schemas.openxmlformats.org/officeDocument/2006/customXml" ds:itemID="{667ABA5D-647B-4C5F-A1B3-1147CBDFE9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7D2A8D-A586-4E2A-A7D8-2CCC9BEC5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1-13T10:08:00Z</dcterms:created>
  <dcterms:modified xsi:type="dcterms:W3CDTF">2023-06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